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00"/>
      </w:tblGrid>
      <w:tr w:rsidR="00EB35B1" w:rsidTr="007D784B">
        <w:trPr>
          <w:trHeight w:val="163"/>
        </w:trPr>
        <w:tc>
          <w:tcPr>
            <w:tcW w:w="9900" w:type="dxa"/>
          </w:tcPr>
          <w:p w:rsidR="00EB35B1" w:rsidRDefault="00EB35B1" w:rsidP="007D784B">
            <w:pPr>
              <w:ind w:left="360"/>
            </w:pPr>
          </w:p>
          <w:p w:rsidR="00160B8A" w:rsidRPr="000D19E6" w:rsidRDefault="00160B8A" w:rsidP="007D784B">
            <w:pPr>
              <w:jc w:val="center"/>
              <w:rPr>
                <w:b/>
                <w:sz w:val="48"/>
                <w:szCs w:val="52"/>
              </w:rPr>
            </w:pPr>
            <w:r w:rsidRPr="000D19E6">
              <w:rPr>
                <w:b/>
                <w:sz w:val="48"/>
                <w:szCs w:val="52"/>
              </w:rPr>
              <w:t>T.C.</w:t>
            </w:r>
          </w:p>
          <w:p w:rsidR="00160B8A" w:rsidRPr="000D19E6" w:rsidRDefault="00160B8A" w:rsidP="007D784B">
            <w:pPr>
              <w:jc w:val="center"/>
              <w:rPr>
                <w:b/>
                <w:sz w:val="48"/>
                <w:szCs w:val="52"/>
              </w:rPr>
            </w:pPr>
            <w:r w:rsidRPr="000D19E6">
              <w:rPr>
                <w:b/>
                <w:sz w:val="48"/>
                <w:szCs w:val="52"/>
              </w:rPr>
              <w:t xml:space="preserve">MUĞLA </w:t>
            </w:r>
            <w:r w:rsidR="000D19E6" w:rsidRPr="000D19E6">
              <w:rPr>
                <w:b/>
                <w:sz w:val="48"/>
                <w:szCs w:val="52"/>
              </w:rPr>
              <w:t xml:space="preserve">SITKI KOÇMAN </w:t>
            </w:r>
            <w:r w:rsidRPr="000D19E6">
              <w:rPr>
                <w:b/>
                <w:sz w:val="48"/>
                <w:szCs w:val="52"/>
              </w:rPr>
              <w:t>ÜNİVERSİTESİ</w:t>
            </w:r>
          </w:p>
          <w:p w:rsidR="00160B8A" w:rsidRPr="000D19E6" w:rsidRDefault="009C0BFE" w:rsidP="007D784B">
            <w:pPr>
              <w:jc w:val="center"/>
              <w:rPr>
                <w:b/>
                <w:sz w:val="48"/>
                <w:szCs w:val="52"/>
              </w:rPr>
            </w:pPr>
            <w:r>
              <w:rPr>
                <w:b/>
                <w:sz w:val="48"/>
                <w:szCs w:val="52"/>
              </w:rPr>
              <w:t xml:space="preserve">EDEBİYAT </w:t>
            </w:r>
            <w:r w:rsidR="00160B8A" w:rsidRPr="000D19E6">
              <w:rPr>
                <w:b/>
                <w:sz w:val="48"/>
                <w:szCs w:val="52"/>
              </w:rPr>
              <w:t>FAKÜLTESİ</w:t>
            </w:r>
          </w:p>
          <w:p w:rsidR="00EB35B1" w:rsidRPr="00EB35B1" w:rsidRDefault="00EB35B1" w:rsidP="007D784B">
            <w:pPr>
              <w:ind w:left="360"/>
            </w:pPr>
          </w:p>
          <w:p w:rsidR="00896B4F" w:rsidRPr="007D784B" w:rsidRDefault="00896B4F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>REPUBLIC OF TURKEY</w:t>
            </w:r>
          </w:p>
          <w:p w:rsidR="00EB35B1" w:rsidRPr="007D784B" w:rsidRDefault="00E50889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 xml:space="preserve">MUGLA </w:t>
            </w:r>
            <w:r w:rsidR="000D19E6">
              <w:rPr>
                <w:b/>
                <w:sz w:val="40"/>
                <w:szCs w:val="40"/>
              </w:rPr>
              <w:t xml:space="preserve">SITKI KOÇMAN </w:t>
            </w:r>
            <w:r w:rsidRPr="007D784B">
              <w:rPr>
                <w:b/>
                <w:sz w:val="40"/>
                <w:szCs w:val="40"/>
              </w:rPr>
              <w:t>UNIVERSITY</w:t>
            </w:r>
          </w:p>
          <w:p w:rsidR="00E50889" w:rsidRPr="007D784B" w:rsidRDefault="00E50889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 xml:space="preserve">FACULTY OF </w:t>
            </w:r>
            <w:r w:rsidR="009C0BFE">
              <w:rPr>
                <w:b/>
                <w:sz w:val="40"/>
                <w:szCs w:val="40"/>
              </w:rPr>
              <w:t>LETTERS</w:t>
            </w:r>
          </w:p>
          <w:p w:rsidR="00EB35B1" w:rsidRDefault="00EB35B1" w:rsidP="007D784B">
            <w:pPr>
              <w:ind w:left="360"/>
            </w:pPr>
          </w:p>
          <w:p w:rsidR="00A76396" w:rsidRPr="00EB35B1" w:rsidRDefault="00A76396" w:rsidP="007D784B">
            <w:pPr>
              <w:ind w:left="360"/>
            </w:pPr>
          </w:p>
          <w:p w:rsidR="00EB35B1" w:rsidRPr="00EB35B1" w:rsidRDefault="00692948" w:rsidP="007D784B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49655" cy="1605915"/>
                  <wp:effectExtent l="0" t="0" r="0" b="0"/>
                  <wp:docPr id="1" name="Picture 1" descr="Log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9655" cy="160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B35B1" w:rsidRPr="00EB35B1" w:rsidRDefault="00EB35B1" w:rsidP="007D784B">
            <w:pPr>
              <w:ind w:left="360"/>
            </w:pPr>
          </w:p>
          <w:p w:rsidR="00160B8A" w:rsidRPr="007D784B" w:rsidRDefault="00160B8A" w:rsidP="00160B8A">
            <w:pPr>
              <w:pStyle w:val="Heading1"/>
              <w:rPr>
                <w:sz w:val="52"/>
                <w:szCs w:val="52"/>
              </w:rPr>
            </w:pPr>
            <w:r w:rsidRPr="007D784B">
              <w:rPr>
                <w:sz w:val="52"/>
                <w:szCs w:val="52"/>
              </w:rPr>
              <w:t>ÖĞRENCİ STAJ DOSYASI</w:t>
            </w:r>
          </w:p>
          <w:p w:rsidR="00327DC6" w:rsidRPr="00327DC6" w:rsidRDefault="00327DC6" w:rsidP="00327DC6"/>
          <w:p w:rsidR="00160B8A" w:rsidRPr="007D784B" w:rsidRDefault="001B0F9F" w:rsidP="007D784B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UMMER PRACTIC</w:t>
            </w:r>
            <w:r w:rsidR="00674194" w:rsidRPr="007D784B">
              <w:rPr>
                <w:b/>
                <w:sz w:val="40"/>
                <w:szCs w:val="40"/>
              </w:rPr>
              <w:t>E</w:t>
            </w:r>
            <w:r w:rsidR="00160B8A" w:rsidRPr="007D784B">
              <w:rPr>
                <w:b/>
                <w:sz w:val="40"/>
                <w:szCs w:val="40"/>
              </w:rPr>
              <w:t xml:space="preserve"> </w:t>
            </w:r>
            <w:r w:rsidR="00431644">
              <w:rPr>
                <w:b/>
                <w:sz w:val="40"/>
                <w:szCs w:val="40"/>
              </w:rPr>
              <w:t>REPORT</w:t>
            </w:r>
          </w:p>
          <w:p w:rsidR="00EB35B1" w:rsidRDefault="00EB35B1" w:rsidP="007D784B">
            <w:pPr>
              <w:ind w:left="360"/>
            </w:pPr>
          </w:p>
          <w:p w:rsidR="00EB35B1" w:rsidRPr="00EB35B1" w:rsidRDefault="00EB35B1" w:rsidP="007D784B">
            <w:pPr>
              <w:ind w:left="360"/>
            </w:pPr>
          </w:p>
          <w:p w:rsidR="00EB35B1" w:rsidRPr="007D784B" w:rsidRDefault="00160B8A" w:rsidP="00EB35B1">
            <w:pPr>
              <w:rPr>
                <w:b/>
              </w:rPr>
            </w:pPr>
            <w:r w:rsidRPr="007D784B">
              <w:rPr>
                <w:b/>
              </w:rPr>
              <w:t xml:space="preserve">      </w:t>
            </w:r>
            <w:r w:rsidR="00EB35B1" w:rsidRPr="007D784B">
              <w:rPr>
                <w:b/>
              </w:rPr>
              <w:t>ÖĞRENCİNİN</w:t>
            </w:r>
            <w:r w:rsidRPr="007D784B">
              <w:rPr>
                <w:b/>
              </w:rPr>
              <w:t xml:space="preserve"> / STUDENT</w:t>
            </w:r>
            <w:r w:rsidR="00327DC6" w:rsidRPr="007D784B">
              <w:rPr>
                <w:b/>
              </w:rPr>
              <w:t>’S</w:t>
            </w:r>
          </w:p>
          <w:p w:rsidR="00EB35B1" w:rsidRPr="00EB35B1" w:rsidRDefault="00EB35B1" w:rsidP="007D784B">
            <w:pPr>
              <w:ind w:left="360"/>
            </w:pPr>
          </w:p>
          <w:p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BÖLÜMÜ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r w:rsidR="00160B8A" w:rsidRPr="007D784B">
              <w:rPr>
                <w:b/>
              </w:rPr>
              <w:t xml:space="preserve"> 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DEPARTMENT</w:t>
            </w:r>
            <w:r w:rsidR="00327DC6" w:rsidRPr="007D784B">
              <w:rPr>
                <w:b/>
              </w:rPr>
              <w:t xml:space="preserve">             </w:t>
            </w:r>
            <w:r w:rsidR="00AF387E" w:rsidRPr="007D784B">
              <w:rPr>
                <w:b/>
              </w:rPr>
              <w:t xml:space="preserve">  </w:t>
            </w:r>
            <w:r w:rsidR="00327DC6" w:rsidRPr="007D784B">
              <w:rPr>
                <w:b/>
              </w:rPr>
              <w:t xml:space="preserve">  </w:t>
            </w:r>
          </w:p>
          <w:p w:rsidR="00160B8A" w:rsidRPr="00EB35B1" w:rsidRDefault="00160B8A" w:rsidP="007D784B">
            <w:pPr>
              <w:ind w:left="360"/>
            </w:pPr>
          </w:p>
          <w:p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ADI SOYADI</w:t>
            </w:r>
            <w:r w:rsidRPr="007D784B">
              <w:rPr>
                <w:b/>
              </w:rPr>
              <w:tab/>
              <w:t xml:space="preserve">        </w:t>
            </w:r>
            <w:r w:rsidR="00AF387E" w:rsidRPr="007D784B">
              <w:rPr>
                <w:b/>
              </w:rPr>
              <w:t xml:space="preserve"> </w:t>
            </w:r>
            <w:r w:rsidRPr="007D784B">
              <w:rPr>
                <w:b/>
              </w:rPr>
              <w:t xml:space="preserve">  </w:t>
            </w:r>
            <w:r w:rsidR="00AF387E" w:rsidRPr="007D784B">
              <w:rPr>
                <w:b/>
              </w:rPr>
              <w:t xml:space="preserve"> </w:t>
            </w:r>
            <w:r w:rsidRPr="007D784B">
              <w:rPr>
                <w:b/>
              </w:rPr>
              <w:t xml:space="preserve">  :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NAME, SURNAME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</w:p>
          <w:p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NUMARASI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TUDENT NUMBER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</w:p>
          <w:p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INIFI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  <w:t xml:space="preserve">         </w:t>
            </w:r>
            <w:r w:rsidR="00AF387E" w:rsidRPr="007D784B">
              <w:rPr>
                <w:b/>
              </w:rPr>
              <w:t xml:space="preserve"> </w:t>
            </w:r>
            <w:r w:rsidRPr="007D784B">
              <w:rPr>
                <w:b/>
              </w:rPr>
              <w:t xml:space="preserve">  </w:t>
            </w:r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CLASS</w:t>
            </w:r>
          </w:p>
          <w:p w:rsidR="00160B8A" w:rsidRPr="007D784B" w:rsidRDefault="00160B8A" w:rsidP="007D784B">
            <w:pPr>
              <w:ind w:left="360"/>
              <w:rPr>
                <w:b/>
              </w:rPr>
            </w:pPr>
          </w:p>
          <w:p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 xml:space="preserve">STAJ </w:t>
            </w:r>
            <w:r w:rsidR="00160B8A" w:rsidRPr="007D784B">
              <w:rPr>
                <w:b/>
              </w:rPr>
              <w:t>YILI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 </w:t>
            </w:r>
            <w:r w:rsidRPr="007D784B">
              <w:rPr>
                <w:b/>
              </w:rPr>
              <w:t>:</w:t>
            </w:r>
          </w:p>
          <w:p w:rsidR="00160B8A" w:rsidRPr="007D784B" w:rsidRDefault="003F43CB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UMMER PRAC</w:t>
            </w:r>
            <w:r w:rsidR="00AF387E" w:rsidRPr="007D784B">
              <w:rPr>
                <w:b/>
              </w:rPr>
              <w:t>.</w:t>
            </w:r>
            <w:r w:rsidR="00160B8A" w:rsidRPr="007D784B">
              <w:rPr>
                <w:b/>
              </w:rPr>
              <w:t xml:space="preserve"> YEAR</w:t>
            </w:r>
          </w:p>
          <w:p w:rsidR="00EB35B1" w:rsidRDefault="00EB35B1" w:rsidP="007D784B">
            <w:pPr>
              <w:ind w:left="360"/>
            </w:pPr>
          </w:p>
          <w:p w:rsidR="00C37E9B" w:rsidRPr="007D784B" w:rsidRDefault="00C37E9B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DERS KODU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 </w:t>
            </w:r>
            <w:r w:rsidRPr="007D784B">
              <w:rPr>
                <w:b/>
              </w:rPr>
              <w:t>:</w:t>
            </w:r>
            <w:r w:rsidR="00FF27A2">
              <w:rPr>
                <w:b/>
              </w:rPr>
              <w:t xml:space="preserve"> </w:t>
            </w:r>
          </w:p>
          <w:p w:rsidR="00C37E9B" w:rsidRDefault="00FF27A2" w:rsidP="007D784B">
            <w:pPr>
              <w:ind w:left="360"/>
            </w:pPr>
            <w:r>
              <w:rPr>
                <w:b/>
              </w:rPr>
              <w:t>COURSE</w:t>
            </w:r>
            <w:r w:rsidR="00C37E9B" w:rsidRPr="007D784B">
              <w:rPr>
                <w:b/>
              </w:rPr>
              <w:t xml:space="preserve"> CODE</w:t>
            </w:r>
          </w:p>
        </w:tc>
      </w:tr>
    </w:tbl>
    <w:p w:rsidR="000A0364" w:rsidRDefault="000A0364">
      <w:r>
        <w:br w:type="page"/>
      </w:r>
    </w:p>
    <w:p w:rsidR="001F531A" w:rsidRDefault="001F531A" w:rsidP="005C7F6E">
      <w:pPr>
        <w:pStyle w:val="Heading4"/>
        <w:jc w:val="both"/>
        <w:rPr>
          <w:u w:val="single"/>
        </w:rPr>
      </w:pPr>
      <w:r>
        <w:rPr>
          <w:u w:val="single"/>
        </w:rPr>
        <w:t>III-HAFTALIK ÇALIŞMA RAPORLARI / WEEKLY WORK REPORTS:</w:t>
      </w:r>
    </w:p>
    <w:p w:rsidR="001F531A" w:rsidRDefault="001F531A" w:rsidP="005C7F6E">
      <w:pPr>
        <w:jc w:val="both"/>
      </w:pPr>
      <w:r>
        <w:t xml:space="preserve">Staj süresince yapılan işler hafta hafta özetlenecektir. Dilenirse her hafta yapılan işler gün gün de açıklanabilir. </w:t>
      </w:r>
    </w:p>
    <w:p w:rsidR="001F531A" w:rsidRDefault="001F531A" w:rsidP="005C7F6E">
      <w:pPr>
        <w:jc w:val="both"/>
      </w:pPr>
      <w:r>
        <w:t>Summary of the work done each week of the practice. Weekly summaries can be given as daily reports.</w:t>
      </w:r>
    </w:p>
    <w:p w:rsidR="001F531A" w:rsidRDefault="001F531A" w:rsidP="005C7F6E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:rsidTr="00DD73BA">
        <w:trPr>
          <w:trHeight w:val="7867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1.HAFTA (WEEK 1):</w:t>
            </w:r>
          </w:p>
          <w:p w:rsidR="001F531A" w:rsidRDefault="001F531A" w:rsidP="00DD73BA">
            <w:pPr>
              <w:rPr>
                <w:u w:val="single"/>
              </w:rPr>
            </w:pPr>
          </w:p>
          <w:p w:rsidR="001F531A" w:rsidRDefault="001F531A" w:rsidP="00DD73BA">
            <w:pPr>
              <w:rPr>
                <w:u w:val="single"/>
              </w:rPr>
            </w:pPr>
          </w:p>
        </w:tc>
      </w:tr>
      <w:tr w:rsidR="001F531A" w:rsidTr="00DD73BA">
        <w:trPr>
          <w:trHeight w:val="4236"/>
        </w:trPr>
        <w:tc>
          <w:tcPr>
            <w:tcW w:w="9212" w:type="dxa"/>
          </w:tcPr>
          <w:p w:rsidR="001F531A" w:rsidRDefault="001F531A" w:rsidP="00936AF8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936AF8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F74831">
      <w:pPr>
        <w:jc w:val="both"/>
        <w:rPr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:rsidTr="00DD73BA">
        <w:trPr>
          <w:trHeight w:val="9308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br w:type="page"/>
            </w:r>
            <w:r>
              <w:rPr>
                <w:u w:val="single"/>
              </w:rPr>
              <w:t>2.HAFTA (WEEK 2):</w:t>
            </w:r>
          </w:p>
          <w:p w:rsidR="001F531A" w:rsidRDefault="001F531A" w:rsidP="00DD73BA">
            <w:pPr>
              <w:rPr>
                <w:u w:val="single"/>
              </w:rPr>
            </w:pPr>
          </w:p>
          <w:p w:rsidR="001F531A" w:rsidRDefault="001F531A" w:rsidP="00DD73BA">
            <w:pPr>
              <w:rPr>
                <w:u w:val="single"/>
              </w:rPr>
            </w:pPr>
          </w:p>
        </w:tc>
      </w:tr>
      <w:tr w:rsidR="001F531A" w:rsidTr="00DD73BA">
        <w:trPr>
          <w:trHeight w:val="4238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F74831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9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41"/>
      </w:tblGrid>
      <w:tr w:rsidR="001F531A" w:rsidTr="00486F11">
        <w:trPr>
          <w:trHeight w:val="9629"/>
        </w:trPr>
        <w:tc>
          <w:tcPr>
            <w:tcW w:w="9241" w:type="dxa"/>
          </w:tcPr>
          <w:p w:rsidR="001F531A" w:rsidRDefault="001F531A" w:rsidP="00486F11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br w:type="page"/>
            </w:r>
            <w:r>
              <w:rPr>
                <w:u w:val="single"/>
              </w:rPr>
              <w:t>3.HAFTA (WEEK 3):</w:t>
            </w:r>
          </w:p>
        </w:tc>
      </w:tr>
      <w:tr w:rsidR="001F531A" w:rsidTr="00486F11">
        <w:trPr>
          <w:trHeight w:val="4059"/>
        </w:trPr>
        <w:tc>
          <w:tcPr>
            <w:tcW w:w="9241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DD73BA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:rsidTr="00DD73BA">
        <w:trPr>
          <w:trHeight w:val="9629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br w:type="page"/>
            </w:r>
            <w:r>
              <w:rPr>
                <w:u w:val="single"/>
              </w:rPr>
              <w:t>4.HAFTA (WEEK 4):</w:t>
            </w:r>
          </w:p>
          <w:p w:rsidR="001F531A" w:rsidRDefault="001F531A" w:rsidP="00DD73BA">
            <w:pPr>
              <w:rPr>
                <w:u w:val="single"/>
              </w:rPr>
            </w:pPr>
          </w:p>
          <w:p w:rsidR="001F531A" w:rsidRDefault="001F531A" w:rsidP="00DD73BA">
            <w:pPr>
              <w:rPr>
                <w:u w:val="single"/>
              </w:rPr>
            </w:pPr>
          </w:p>
        </w:tc>
      </w:tr>
      <w:tr w:rsidR="001F531A" w:rsidTr="001F531A">
        <w:trPr>
          <w:trHeight w:val="4059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DD73BA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:rsidTr="00DD73BA">
        <w:trPr>
          <w:trHeight w:val="9629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br w:type="page"/>
            </w:r>
            <w:r>
              <w:rPr>
                <w:u w:val="single"/>
              </w:rPr>
              <w:t>5.HAFTA (WEEK 5):</w:t>
            </w:r>
          </w:p>
          <w:p w:rsidR="001F531A" w:rsidRDefault="001F531A" w:rsidP="00DD73BA">
            <w:pPr>
              <w:rPr>
                <w:u w:val="single"/>
              </w:rPr>
            </w:pPr>
          </w:p>
          <w:p w:rsidR="001F531A" w:rsidRDefault="001F531A" w:rsidP="00DD73BA">
            <w:pPr>
              <w:rPr>
                <w:u w:val="single"/>
              </w:rPr>
            </w:pPr>
          </w:p>
        </w:tc>
      </w:tr>
      <w:tr w:rsidR="001F531A" w:rsidTr="001F531A">
        <w:trPr>
          <w:trHeight w:val="4059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DD73BA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:rsidTr="00DD73BA">
        <w:trPr>
          <w:trHeight w:val="9630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br w:type="page"/>
            </w:r>
            <w:r>
              <w:rPr>
                <w:u w:val="single"/>
              </w:rPr>
              <w:t>6.HAFTA (WEEK 6):</w:t>
            </w:r>
          </w:p>
          <w:p w:rsidR="001F531A" w:rsidRDefault="001F531A" w:rsidP="00DD73BA">
            <w:pPr>
              <w:rPr>
                <w:u w:val="single"/>
              </w:rPr>
            </w:pPr>
          </w:p>
          <w:p w:rsidR="001F531A" w:rsidRDefault="001F531A" w:rsidP="00DD73BA">
            <w:pPr>
              <w:rPr>
                <w:u w:val="single"/>
              </w:rPr>
            </w:pPr>
          </w:p>
        </w:tc>
      </w:tr>
      <w:tr w:rsidR="001F531A" w:rsidTr="001F531A">
        <w:trPr>
          <w:trHeight w:val="4059"/>
        </w:trPr>
        <w:tc>
          <w:tcPr>
            <w:tcW w:w="9212" w:type="dxa"/>
          </w:tcPr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</w:tc>
      </w:tr>
    </w:tbl>
    <w:p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onaylanacaktır  / Weekly reports will be approved by </w:t>
      </w:r>
      <w:r w:rsidRPr="00486F11">
        <w:rPr>
          <w:b/>
          <w:sz w:val="22"/>
        </w:rPr>
        <w:t>signature and comment</w:t>
      </w:r>
      <w:r w:rsidRPr="00486F11">
        <w:rPr>
          <w:sz w:val="22"/>
        </w:rPr>
        <w:t xml:space="preserve"> from the person responsible for summer practise.</w:t>
      </w:r>
    </w:p>
    <w:p w:rsidR="001F531A" w:rsidRDefault="001F531A" w:rsidP="009C0BFE">
      <w:pPr>
        <w:jc w:val="both"/>
        <w:rPr>
          <w:b/>
          <w:u w:val="single"/>
        </w:rPr>
      </w:pPr>
      <w:r>
        <w:rPr>
          <w:b/>
          <w:sz w:val="28"/>
          <w:szCs w:val="28"/>
          <w:u w:val="single"/>
        </w:rPr>
        <w:br w:type="page"/>
      </w:r>
      <w:r w:rsidR="009C0BFE">
        <w:rPr>
          <w:b/>
          <w:u w:val="single"/>
        </w:rPr>
        <w:t xml:space="preserve"> </w:t>
      </w:r>
    </w:p>
    <w:p w:rsidR="001F531A" w:rsidRPr="000C7179" w:rsidRDefault="001F531A" w:rsidP="000C7179">
      <w:pPr>
        <w:jc w:val="center"/>
        <w:rPr>
          <w:sz w:val="20"/>
          <w:szCs w:val="20"/>
        </w:rPr>
      </w:pPr>
    </w:p>
    <w:sectPr w:rsidR="001F531A" w:rsidRPr="000C7179" w:rsidSect="00486F11">
      <w:footerReference w:type="default" r:id="rId8"/>
      <w:pgSz w:w="11906" w:h="16838"/>
      <w:pgMar w:top="1258" w:right="1417" w:bottom="851" w:left="1417" w:header="17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6508" w:rsidRDefault="009F6508">
      <w:r>
        <w:separator/>
      </w:r>
    </w:p>
  </w:endnote>
  <w:endnote w:type="continuationSeparator" w:id="0">
    <w:p w:rsidR="009F6508" w:rsidRDefault="009F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86F11" w:rsidRDefault="00486F1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B1882">
      <w:rPr>
        <w:noProof/>
      </w:rPr>
      <w:t>6</w:t>
    </w:r>
    <w:r>
      <w:rPr>
        <w:noProof/>
      </w:rPr>
      <w:fldChar w:fldCharType="end"/>
    </w:r>
  </w:p>
  <w:p w:rsidR="00486F11" w:rsidRDefault="00486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6508" w:rsidRDefault="009F6508">
      <w:r>
        <w:separator/>
      </w:r>
    </w:p>
  </w:footnote>
  <w:footnote w:type="continuationSeparator" w:id="0">
    <w:p w:rsidR="009F6508" w:rsidRDefault="009F6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06773"/>
    <w:multiLevelType w:val="hybridMultilevel"/>
    <w:tmpl w:val="DD22F67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618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zQ2NDQ0MrU0tzBS0lEKTi0uzszPAykwrAUA8y9TwSwAAAA="/>
  </w:docVars>
  <w:rsids>
    <w:rsidRoot w:val="00EB35B1"/>
    <w:rsid w:val="000172DE"/>
    <w:rsid w:val="00035AA0"/>
    <w:rsid w:val="00086042"/>
    <w:rsid w:val="00086751"/>
    <w:rsid w:val="00093BC1"/>
    <w:rsid w:val="000A0364"/>
    <w:rsid w:val="000A1C25"/>
    <w:rsid w:val="000C7179"/>
    <w:rsid w:val="000D19E6"/>
    <w:rsid w:val="000D6A3D"/>
    <w:rsid w:val="00117373"/>
    <w:rsid w:val="00160B8A"/>
    <w:rsid w:val="00177E1F"/>
    <w:rsid w:val="001B0F9F"/>
    <w:rsid w:val="001D563D"/>
    <w:rsid w:val="001E346E"/>
    <w:rsid w:val="001F3157"/>
    <w:rsid w:val="001F531A"/>
    <w:rsid w:val="00211103"/>
    <w:rsid w:val="00222828"/>
    <w:rsid w:val="0023539F"/>
    <w:rsid w:val="0026654D"/>
    <w:rsid w:val="002818A5"/>
    <w:rsid w:val="00292652"/>
    <w:rsid w:val="002E4CDE"/>
    <w:rsid w:val="00307BFA"/>
    <w:rsid w:val="00327DC6"/>
    <w:rsid w:val="003319EA"/>
    <w:rsid w:val="00360075"/>
    <w:rsid w:val="00362F54"/>
    <w:rsid w:val="0037386C"/>
    <w:rsid w:val="003F43CB"/>
    <w:rsid w:val="003F64F9"/>
    <w:rsid w:val="003F6930"/>
    <w:rsid w:val="0040273D"/>
    <w:rsid w:val="004222F8"/>
    <w:rsid w:val="00422648"/>
    <w:rsid w:val="00431644"/>
    <w:rsid w:val="00434CA5"/>
    <w:rsid w:val="00461336"/>
    <w:rsid w:val="00486F11"/>
    <w:rsid w:val="00490002"/>
    <w:rsid w:val="004A428B"/>
    <w:rsid w:val="004A78C9"/>
    <w:rsid w:val="004B17BA"/>
    <w:rsid w:val="004C0BFD"/>
    <w:rsid w:val="004F7FE7"/>
    <w:rsid w:val="00507BFF"/>
    <w:rsid w:val="005129D0"/>
    <w:rsid w:val="00537EE8"/>
    <w:rsid w:val="005C7356"/>
    <w:rsid w:val="005C7F6E"/>
    <w:rsid w:val="005F0974"/>
    <w:rsid w:val="006057B1"/>
    <w:rsid w:val="00674194"/>
    <w:rsid w:val="00676047"/>
    <w:rsid w:val="0068643F"/>
    <w:rsid w:val="00692948"/>
    <w:rsid w:val="006B38D0"/>
    <w:rsid w:val="006C3B9E"/>
    <w:rsid w:val="006C61D9"/>
    <w:rsid w:val="006E2101"/>
    <w:rsid w:val="0070612B"/>
    <w:rsid w:val="007411A0"/>
    <w:rsid w:val="007656AC"/>
    <w:rsid w:val="00773804"/>
    <w:rsid w:val="0078289F"/>
    <w:rsid w:val="007D784B"/>
    <w:rsid w:val="007E04E1"/>
    <w:rsid w:val="00807297"/>
    <w:rsid w:val="00833A46"/>
    <w:rsid w:val="008432D9"/>
    <w:rsid w:val="0084375D"/>
    <w:rsid w:val="00853125"/>
    <w:rsid w:val="00876038"/>
    <w:rsid w:val="008832F3"/>
    <w:rsid w:val="008868BC"/>
    <w:rsid w:val="00896B4F"/>
    <w:rsid w:val="008D4E22"/>
    <w:rsid w:val="008F634A"/>
    <w:rsid w:val="00936AF8"/>
    <w:rsid w:val="00967F6F"/>
    <w:rsid w:val="0099260D"/>
    <w:rsid w:val="009C0BFE"/>
    <w:rsid w:val="009C656E"/>
    <w:rsid w:val="009F6508"/>
    <w:rsid w:val="009F77B2"/>
    <w:rsid w:val="00A17C13"/>
    <w:rsid w:val="00A320E2"/>
    <w:rsid w:val="00A36E42"/>
    <w:rsid w:val="00A44615"/>
    <w:rsid w:val="00A47224"/>
    <w:rsid w:val="00A61CC7"/>
    <w:rsid w:val="00A76396"/>
    <w:rsid w:val="00AB1882"/>
    <w:rsid w:val="00AC59BC"/>
    <w:rsid w:val="00AD076B"/>
    <w:rsid w:val="00AE501A"/>
    <w:rsid w:val="00AF11F9"/>
    <w:rsid w:val="00AF387E"/>
    <w:rsid w:val="00B109A4"/>
    <w:rsid w:val="00B21A3A"/>
    <w:rsid w:val="00B3079C"/>
    <w:rsid w:val="00B310F0"/>
    <w:rsid w:val="00B3419D"/>
    <w:rsid w:val="00B42379"/>
    <w:rsid w:val="00B73937"/>
    <w:rsid w:val="00B8357A"/>
    <w:rsid w:val="00BC7769"/>
    <w:rsid w:val="00BE5307"/>
    <w:rsid w:val="00C11592"/>
    <w:rsid w:val="00C15F97"/>
    <w:rsid w:val="00C17018"/>
    <w:rsid w:val="00C37E9B"/>
    <w:rsid w:val="00C4350B"/>
    <w:rsid w:val="00C57C05"/>
    <w:rsid w:val="00C64BBA"/>
    <w:rsid w:val="00CB0EAD"/>
    <w:rsid w:val="00CE2FCE"/>
    <w:rsid w:val="00CE423C"/>
    <w:rsid w:val="00D33319"/>
    <w:rsid w:val="00D53C15"/>
    <w:rsid w:val="00D75D94"/>
    <w:rsid w:val="00DB3312"/>
    <w:rsid w:val="00DD5093"/>
    <w:rsid w:val="00DD73BA"/>
    <w:rsid w:val="00E132AD"/>
    <w:rsid w:val="00E2115F"/>
    <w:rsid w:val="00E50889"/>
    <w:rsid w:val="00E5135D"/>
    <w:rsid w:val="00E563BF"/>
    <w:rsid w:val="00EB35B1"/>
    <w:rsid w:val="00ED1DB5"/>
    <w:rsid w:val="00F018FA"/>
    <w:rsid w:val="00F3053D"/>
    <w:rsid w:val="00F74831"/>
    <w:rsid w:val="00FD0132"/>
    <w:rsid w:val="00FD269A"/>
    <w:rsid w:val="00FD7D7B"/>
    <w:rsid w:val="00FF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A7A96D-78BA-AD48-8936-018546896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5B1"/>
    <w:rPr>
      <w:sz w:val="24"/>
      <w:szCs w:val="24"/>
      <w:lang w:eastAsia="tr-TR"/>
    </w:rPr>
  </w:style>
  <w:style w:type="paragraph" w:styleId="Heading1">
    <w:name w:val="heading 1"/>
    <w:basedOn w:val="Normal"/>
    <w:next w:val="Normal"/>
    <w:qFormat/>
    <w:rsid w:val="00EB35B1"/>
    <w:pPr>
      <w:keepNext/>
      <w:jc w:val="center"/>
      <w:outlineLvl w:val="0"/>
    </w:pPr>
    <w:rPr>
      <w:b/>
      <w:bCs/>
      <w:sz w:val="56"/>
    </w:rPr>
  </w:style>
  <w:style w:type="paragraph" w:styleId="Heading2">
    <w:name w:val="heading 2"/>
    <w:basedOn w:val="Normal"/>
    <w:next w:val="Normal"/>
    <w:qFormat/>
    <w:rsid w:val="00EB35B1"/>
    <w:pPr>
      <w:keepNext/>
      <w:jc w:val="both"/>
      <w:outlineLvl w:val="1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E132A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132A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73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15F97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C15F97"/>
  </w:style>
  <w:style w:type="paragraph" w:styleId="Header">
    <w:name w:val="header"/>
    <w:basedOn w:val="Normal"/>
    <w:rsid w:val="00C15F9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86F1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368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HOME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idata</dc:creator>
  <cp:keywords/>
  <cp:lastModifiedBy>barış aksu</cp:lastModifiedBy>
  <cp:revision>2</cp:revision>
  <cp:lastPrinted>2008-04-04T06:01:00Z</cp:lastPrinted>
  <dcterms:created xsi:type="dcterms:W3CDTF">2024-07-21T00:45:00Z</dcterms:created>
  <dcterms:modified xsi:type="dcterms:W3CDTF">2024-07-21T00:45:00Z</dcterms:modified>
</cp:coreProperties>
</file>